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Kuala Lumpur, Malaysia</w:t>
      </w:r>
    </w:p>
    <w:p>
      <w:pPr>
        <w:pStyle w:val="BodyText"/>
      </w:pPr>
      <w:r>
        <w:t xml:space="preserve">Dear Hiring Manager,</w:t>
      </w:r>
    </w:p>
    <w:p>
      <w:pPr>
        <w:pStyle w:val="BodyText"/>
      </w:pPr>
      <w:r>
        <w:t xml:space="preserve">I am writing to express my interest in the Editor position at your esteemed organization in Malaysia Kuala Lumpur. With a passion for language, a keen eye for detail, and a deep understanding of editorial excellence, I am confident that my skills and experience align perfectly with the requirements of this role. As someone who has always been fascinated by the power of words to inform, inspire, and connect people, I am eager to contribute to your team’s mission of delivering high-quality content tailored for Malaysia’s dynamic media landscape.</w:t>
      </w:r>
    </w:p>
    <w:p>
      <w:pPr>
        <w:pStyle w:val="BodyText"/>
      </w:pPr>
      <w:r>
        <w:t xml:space="preserve">Having spent several years working in editorial roles across diverse industries—from publishing and journalism to digital marketing—I have developed a robust skill set that includes proofreading, content structuring, fact-checking, and collaboration with writers and designers. My career has been driven by a commitment to maintaining the highest standards of clarity, accuracy, and engagement in every project I undertake. In Malaysia Kuala Lumpur’s fast-paced environment, where cultural diversity and technological advancements shape the media industry, I believe my adaptability and dedication to quality make me an ideal candidate for this position.</w:t>
      </w:r>
    </w:p>
    <w:p>
      <w:pPr>
        <w:pStyle w:val="BodyText"/>
      </w:pPr>
      <w:r>
        <w:t xml:space="preserve">One of my most notable achievements as an Editor was leading a team of contributors to launch a multilingual magazine that catered to Malaysia’s multicultural audience. This project required not only linguistic precision but also cultural sensitivity, ensuring that content resonated with readers from various ethnic and generational backgrounds. I took pride in fostering a collaborative atmosphere where creativity flourished, and editorial guidelines were upheld without compromising the unique voices of our contributors. This experience reinforced my belief that an Editor must be both a guardian of quality and a facilitator of innovation.</w:t>
      </w:r>
    </w:p>
    <w:p>
      <w:pPr>
        <w:pStyle w:val="BodyText"/>
      </w:pPr>
      <w:r>
        <w:t xml:space="preserve">Malaysia Kuala Lumpur, as a hub for global businesses and creative industries, presents unique challenges and opportunities for editors. The city’s vibrant media ecosystem demands content that is not only accurate but also relevant to local trends, consumer behaviors, and societal values. I have closely followed the evolution of publishing in Malaysia, from traditional print media to digital platforms like blogs, social media channels, and e-books. My ability to navigate these formats while maintaining editorial integrity has allowed me to create content that is both engaging and authoritative. Whether it’s refining a press release for a local business or curating a feature article for an online publication, I approach each task with the same level of care and professionalism.</w:t>
      </w:r>
    </w:p>
    <w:p>
      <w:pPr>
        <w:pStyle w:val="BodyText"/>
      </w:pPr>
      <w:r>
        <w:t xml:space="preserve">What excites me most about the Editor role at your organization is the opportunity to work within Malaysia Kuala Lumpur’s thriving creative community. The city’s blend of tradition and modernity offers a rich tapestry of stories waiting to be told, and I am eager to play a part in shaping narratives that reflect this unique identity. I am particularly drawn to your company’s reputation for excellence in [mention specific publications, projects, or values if known]. If given the chance to join your team, I would bring my expertise in editorial workflows, my passion for storytelling, and my commitment to delivering content that meets the highest standards of quality.</w:t>
      </w:r>
    </w:p>
    <w:p>
      <w:pPr>
        <w:pStyle w:val="BodyText"/>
      </w:pPr>
      <w:r>
        <w:t xml:space="preserve">My background also includes extensive work with editing software such as Adobe InDesign, Microsoft Word, and Grammarly. I am proficient in managing large volumes of text while maintaining a consistent tone and style. Additionally, I have a strong understanding of SEO principles and how to optimize content for digital platforms—a skill that is increasingly vital in Malaysia’s evolving media landscape. Whether the task involves editing a technical report for a multinational corporation or refining an article for an online magazine, I ensure that every piece of content is polished, cohesive, and aligned with the intended audience’s needs.</w:t>
      </w:r>
    </w:p>
    <w:p>
      <w:pPr>
        <w:pStyle w:val="BodyText"/>
      </w:pPr>
      <w:r>
        <w:t xml:space="preserve">What sets me apart from other candidates is my ability to balance creativity with precision. As an Editor, I understand that the role goes beyond correcting grammar and punctuation—it involves shaping ideas into compelling narratives. In Malaysia Kuala Lumpur, where the demand for diverse content is ever-growing, this skill is particularly valuable. I have a proven track record of working under tight deadlines without compromising quality, and I thrive in environments that prioritize collaboration and innovation.</w:t>
      </w:r>
    </w:p>
    <w:p>
      <w:pPr>
        <w:pStyle w:val="BodyText"/>
      </w:pPr>
      <w:r>
        <w:t xml:space="preserve">I am particularly drawn to your organization’s focus on [mention specific aspects of the company’s mission or projects]. This aligns with my personal philosophy as an Editor: to create content that is not only accurate but also meaningful. I am confident that my experience, skills, and dedication will enable me to contribute significantly to your team’s success. I would welcome the opportunity to discuss how my background and vision align with your goals for the Editor role in Malaysia Kuala Lumpur.</w:t>
      </w:r>
    </w:p>
    <w:p>
      <w:pPr>
        <w:pStyle w:val="BodyText"/>
      </w:pPr>
      <w:r>
        <w:t xml:space="preserve">Thank you for considering my application. I have attached my resume for your review and would be delighted to provide any additional information or references upon request. Please feel free to contact me at [Your Phone Number] or [Your Email Address] at your earliest convenience. I look forward to the possibility of contributing to your organization’s continued growth and success.</w:t>
      </w:r>
    </w:p>
    <w:p>
      <w:pPr>
        <w:pStyle w:val="BodyText"/>
      </w:pPr>
      <w:r>
        <w:t xml:space="preserve">Warm regards,</w:t>
      </w:r>
    </w:p>
    <w:p>
      <w:pPr>
        <w:pStyle w:val="BodyText"/>
      </w:pP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 Malaysia Kuala Lumpur</dc:title>
  <dc:creator/>
  <cp:keywords/>
  <dcterms:created xsi:type="dcterms:W3CDTF">2025-10-11T20:13:29Z</dcterms:created>
  <dcterms:modified xsi:type="dcterms:W3CDTF">2025-10-11T20:13:29Z</dcterms:modified>
</cp:coreProperties>
</file>

<file path=docProps/custom.xml><?xml version="1.0" encoding="utf-8"?>
<Properties xmlns="http://schemas.openxmlformats.org/officeDocument/2006/custom-properties" xmlns:vt="http://schemas.openxmlformats.org/officeDocument/2006/docPropsVTypes"/>
</file>